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8C193E">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8C193E">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8C193E">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8C193E">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Coming from a somewhat simple</w:t>
      </w:r>
    </w:p>
    <w:p w:rsidR="00502E8D" w:rsidRPr="00502E8D" w:rsidRDefault="00502E8D" w:rsidP="00502E8D">
      <w:r>
        <w:t xml:space="preserve"> </w:t>
      </w:r>
      <w:r w:rsidR="002D6548">
        <w:t>Programming</w:t>
      </w:r>
      <w:r>
        <w:t xml:space="preserve"> background, this paper meant </w:t>
      </w:r>
      <w:bookmarkStart w:id="0" w:name="_GoBack"/>
      <w:bookmarkEnd w:id="0"/>
      <w:r>
        <w:t xml:space="preserve">that there was so much more to learn.  As Part of the client </w:t>
      </w:r>
      <w:r w:rsidRPr="008765D2">
        <w:rPr>
          <w:noProof/>
        </w:rPr>
        <w:t xml:space="preserve">needs </w:t>
      </w:r>
      <w:r w:rsidR="008765D2">
        <w:rPr>
          <w:noProof/>
        </w:rPr>
        <w:t xml:space="preserve">there </w:t>
      </w:r>
      <w:r w:rsidR="008765D2">
        <w:t xml:space="preserve"> </w:t>
      </w:r>
      <w:r>
        <w:t xml:space="preserve"> 4</w:t>
      </w:r>
      <w:r w:rsidR="008765D2">
        <w:t xml:space="preserve"> assigned</w:t>
      </w:r>
      <w:r>
        <w:t xml:space="preserve"> </w:t>
      </w:r>
      <w:r w:rsidRPr="008765D2">
        <w:rPr>
          <w:noProof/>
        </w:rPr>
        <w:t>tasks that</w:t>
      </w:r>
      <w:r>
        <w:t xml:space="preserve"> are the following: the  Visual Scan tool, Aya App, Internet of things Database API and a VR rendition of the Visual Scan tool. These tasks will form the bases  </w:t>
      </w:r>
      <w:r w:rsidR="002D6548">
        <w:t xml:space="preserve">for </w:t>
      </w:r>
      <w:r>
        <w:t xml:space="preserve">answering the </w:t>
      </w:r>
      <w:r>
        <w:rPr>
          <w:noProof/>
        </w:rPr>
        <w:t>self-review questions.</w:t>
      </w:r>
    </w:p>
    <w:p w:rsidR="00FC5BB1" w:rsidRDefault="00E16096" w:rsidP="008765D2">
      <w:pPr>
        <w:pStyle w:val="Heading2"/>
        <w:rPr>
          <w:shd w:val="clear" w:color="auto" w:fill="FFFFFF"/>
        </w:rPr>
      </w:pPr>
      <w:r>
        <w:rPr>
          <w:shd w:val="clear" w:color="auto" w:fill="FFFFFF"/>
        </w:rPr>
        <w:t>Question: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626D85" w:rsidP="00E602A9">
      <w:pPr>
        <w:rPr>
          <w:noProof/>
        </w:rPr>
      </w:pPr>
      <w:r>
        <w:rPr>
          <w:noProof/>
        </w:rPr>
        <mc:AlternateContent>
          <mc:Choice Requires="wps">
            <w:drawing>
              <wp:anchor distT="0" distB="0" distL="114300" distR="114300" simplePos="0" relativeHeight="251662336"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626D85" w:rsidP="008765D2">
                            <w:pPr>
                              <w:pStyle w:val="Caption"/>
                            </w:pPr>
                            <w:hyperlink r:id="rId8" w:history="1">
                              <w:r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626D85" w:rsidP="008765D2">
                      <w:pPr>
                        <w:pStyle w:val="Caption"/>
                      </w:pPr>
                      <w:hyperlink r:id="rId9" w:history="1">
                        <w:r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8765D2">
        <w:rPr>
          <w:noProof/>
          <w:lang w:eastAsia="en-NZ"/>
        </w:rPr>
        <w:drawing>
          <wp:anchor distT="0" distB="0" distL="114300" distR="114300" simplePos="0" relativeHeight="251660288" behindDoc="0" locked="0" layoutInCell="1" allowOverlap="1">
            <wp:simplePos x="0" y="0"/>
            <wp:positionH relativeFrom="column">
              <wp:posOffset>-285750</wp:posOffset>
            </wp:positionH>
            <wp:positionV relativeFrom="paragraph">
              <wp:posOffset>1577975</wp:posOffset>
            </wp:positionV>
            <wp:extent cx="630555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305550" cy="3790950"/>
                    </a:xfrm>
                    <a:prstGeom prst="rect">
                      <a:avLst/>
                    </a:prstGeom>
                  </pic:spPr>
                </pic:pic>
              </a:graphicData>
            </a:graphic>
            <wp14:sizeRelH relativeFrom="margin">
              <wp14:pctWidth>0</wp14:pctWidth>
            </wp14:sizeRelH>
            <wp14:sizeRelV relativeFrom="margin">
              <wp14:pctHeight>0</wp14:pctHeight>
            </wp14:sizeRelV>
          </wp:anchor>
        </w:drawing>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847C74"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 xml:space="preserve">size string.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110733" w:rsidRDefault="00110733" w:rsidP="00E602A9">
      <w:pPr>
        <w:rPr>
          <w:noProof/>
        </w:rPr>
      </w:pPr>
    </w:p>
    <w:p w:rsidR="00640DCF" w:rsidRDefault="00110733" w:rsidP="00110733">
      <w:pPr>
        <w:rPr>
          <w:noProof/>
        </w:rPr>
      </w:pPr>
      <w:r>
        <w:rPr>
          <w:noProof/>
          <w:lang w:eastAsia="en-NZ"/>
        </w:rPr>
        <w:drawing>
          <wp:inline distT="0" distB="0" distL="0" distR="0" wp14:anchorId="4456922D" wp14:editId="07EB531D">
            <wp:extent cx="5731510" cy="51555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155565"/>
                    </a:xfrm>
                    <a:prstGeom prst="rect">
                      <a:avLst/>
                    </a:prstGeom>
                  </pic:spPr>
                </pic:pic>
              </a:graphicData>
            </a:graphic>
          </wp:inline>
        </w:drawing>
      </w:r>
    </w:p>
    <w:p w:rsidR="00640DCF" w:rsidRDefault="00640DCF" w:rsidP="00640DCF">
      <w:pPr>
        <w:pStyle w:val="Caption"/>
      </w:pPr>
      <w:r>
        <w:t>Figure 2: Size Category</w:t>
      </w:r>
    </w:p>
    <w:p w:rsidR="00590AA8" w:rsidRDefault="00590AA8" w:rsidP="00590AA8">
      <w:pPr>
        <w:pStyle w:val="Heading3"/>
      </w:pPr>
      <w:r>
        <w:t>Task2</w:t>
      </w:r>
      <w:r>
        <w:t xml:space="preserve">: </w:t>
      </w:r>
      <w:r>
        <w:t>The Aya App</w:t>
      </w:r>
      <w:r w:rsidR="00640DCF">
        <w:t>.</w:t>
      </w:r>
    </w:p>
    <w:p w:rsidR="00590AA8" w:rsidRDefault="00590AA8" w:rsidP="00590AA8">
      <w:pPr>
        <w:pStyle w:val="Heading3"/>
      </w:pPr>
      <w:r w:rsidRPr="00590AA8">
        <w:rPr>
          <w:noProof/>
        </w:rPr>
        <w:t>Task3</w:t>
      </w:r>
      <w:r w:rsidRPr="00590AA8">
        <w:rPr>
          <w:noProof/>
        </w:rPr>
        <w:t xml:space="preserve">: </w:t>
      </w:r>
      <w:r>
        <w:rPr>
          <w:noProof/>
        </w:rPr>
        <w:t>Internet of  Things database API</w:t>
      </w:r>
      <w:r w:rsidRPr="00590AA8">
        <w:rPr>
          <w:noProof/>
        </w:rPr>
        <w:t>.</w:t>
      </w:r>
    </w:p>
    <w:p w:rsidR="00590AA8" w:rsidRDefault="00590AA8" w:rsidP="00590AA8">
      <w:pPr>
        <w:pStyle w:val="Heading3"/>
      </w:pPr>
      <w:r>
        <w:t>Task4</w:t>
      </w:r>
      <w:r>
        <w:t xml:space="preserve">: </w:t>
      </w:r>
      <w:r>
        <w:t>Unity Virtual Scan Wander Tool</w:t>
      </w:r>
      <w:r>
        <w:t>.</w:t>
      </w:r>
    </w:p>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3D2155">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193E" w:rsidRDefault="008C193E" w:rsidP="00C23FA8">
      <w:pPr>
        <w:spacing w:after="0" w:line="240" w:lineRule="auto"/>
      </w:pPr>
      <w:r>
        <w:separator/>
      </w:r>
    </w:p>
  </w:endnote>
  <w:endnote w:type="continuationSeparator" w:id="0">
    <w:p w:rsidR="008C193E" w:rsidRDefault="008C193E"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193E" w:rsidRDefault="008C193E" w:rsidP="00C23FA8">
      <w:pPr>
        <w:spacing w:after="0" w:line="240" w:lineRule="auto"/>
      </w:pPr>
      <w:r>
        <w:separator/>
      </w:r>
    </w:p>
  </w:footnote>
  <w:footnote w:type="continuationSeparator" w:id="0">
    <w:p w:rsidR="008C193E" w:rsidRDefault="008C193E" w:rsidP="00C23F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3MjM1MzQzNTC0MDFQ0lEKTi0uzszPAykwrAUAu7yL2CwAAAA="/>
  </w:docVars>
  <w:rsids>
    <w:rsidRoot w:val="003D2155"/>
    <w:rsid w:val="00110733"/>
    <w:rsid w:val="00275AB3"/>
    <w:rsid w:val="002D6548"/>
    <w:rsid w:val="00304241"/>
    <w:rsid w:val="00355BF5"/>
    <w:rsid w:val="003D2155"/>
    <w:rsid w:val="004A69BB"/>
    <w:rsid w:val="00502E8D"/>
    <w:rsid w:val="00590AA8"/>
    <w:rsid w:val="005B5CF3"/>
    <w:rsid w:val="00626D85"/>
    <w:rsid w:val="00640DCF"/>
    <w:rsid w:val="00717A23"/>
    <w:rsid w:val="008017B4"/>
    <w:rsid w:val="00847C74"/>
    <w:rsid w:val="008765D2"/>
    <w:rsid w:val="00890A38"/>
    <w:rsid w:val="008C193E"/>
    <w:rsid w:val="00C23FA8"/>
    <w:rsid w:val="00C5072E"/>
    <w:rsid w:val="00D916C4"/>
    <w:rsid w:val="00E16096"/>
    <w:rsid w:val="00E602A9"/>
    <w:rsid w:val="00E81C98"/>
    <w:rsid w:val="00EA7A6E"/>
    <w:rsid w:val="00ED1A96"/>
    <w:rsid w:val="00FC5BB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62414"/>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tagoPolytechnic/CommSoftTasks/commit/e6353acb6070a6dd08533d57dbc559924d2950f1" TargetMode="Externa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hyperlink" Target="https://github.com/OtagoPolytechnic/CommSoftTasks/commit/e6353acb6070a6dd08533d57dbc559924d2950f1"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5B9BD5"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1726"/>
    <w:rsid w:val="00A20BCC"/>
    <w:rsid w:val="00C31726"/>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4</TotalTime>
  <Pages>4</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Abdelrahman Hawwari (1000011934)</cp:lastModifiedBy>
  <cp:revision>25</cp:revision>
  <dcterms:created xsi:type="dcterms:W3CDTF">2017-10-29T04:56:00Z</dcterms:created>
  <dcterms:modified xsi:type="dcterms:W3CDTF">2017-10-29T09:31:00Z</dcterms:modified>
</cp:coreProperties>
</file>